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adf2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5999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0ec7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19:39:15Z</dcterms:created>
  <dcterms:modified xsi:type="dcterms:W3CDTF">2022-01-03T19:39:15Z</dcterms:modified>
</cp:coreProperties>
</file>